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320E47" w14:textId="77777777" w:rsidR="00BB0064" w:rsidRDefault="007651A5">
      <w:pPr>
        <w:pStyle w:val="Title"/>
      </w:pPr>
      <w:r>
        <w:t>Exam2</w:t>
      </w:r>
    </w:p>
    <w:p w14:paraId="645A9EB8" w14:textId="77777777" w:rsidR="00BB0064" w:rsidRDefault="007651A5">
      <w:pPr>
        <w:pStyle w:val="Author"/>
      </w:pPr>
      <w:r>
        <w:t>Evan Shimek</w:t>
      </w:r>
    </w:p>
    <w:p w14:paraId="0387EC63" w14:textId="77777777" w:rsidR="00BB0064" w:rsidRDefault="007651A5">
      <w:pPr>
        <w:pStyle w:val="Date"/>
      </w:pPr>
      <w:r>
        <w:t>6/28/2021</w:t>
      </w:r>
    </w:p>
    <w:p w14:paraId="108448E4" w14:textId="77777777" w:rsidR="00BB0064" w:rsidRDefault="007651A5">
      <w:pPr>
        <w:pStyle w:val="FirstParagraph"/>
      </w:pPr>
      <w:r>
        <w:t>Evan Shimek</w:t>
      </w:r>
    </w:p>
    <w:p w14:paraId="3DED0BC6" w14:textId="77777777" w:rsidR="00BB0064" w:rsidRDefault="007651A5">
      <w:pPr>
        <w:pStyle w:val="BodyText"/>
      </w:pPr>
      <w:r>
        <w:t>Total failure, Q Drop Incoming :’(</w:t>
      </w:r>
    </w:p>
    <w:p w14:paraId="49E98691" w14:textId="77777777" w:rsidR="00BB0064" w:rsidRDefault="007651A5">
      <w:pPr>
        <w:pStyle w:val="BodyText"/>
      </w:pPr>
      <w:r>
        <w:t>Oh, also Celine Dion, My heart will go on</w:t>
      </w:r>
    </w:p>
    <w:sectPr w:rsidR="00BB006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477DAF" w14:textId="77777777" w:rsidR="007651A5" w:rsidRDefault="007651A5">
      <w:pPr>
        <w:spacing w:after="0"/>
      </w:pPr>
      <w:r>
        <w:separator/>
      </w:r>
    </w:p>
  </w:endnote>
  <w:endnote w:type="continuationSeparator" w:id="0">
    <w:p w14:paraId="69E69087" w14:textId="77777777" w:rsidR="007651A5" w:rsidRDefault="007651A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CEC4D2" w14:textId="77777777" w:rsidR="007651A5" w:rsidRDefault="007651A5">
      <w:r>
        <w:separator/>
      </w:r>
    </w:p>
  </w:footnote>
  <w:footnote w:type="continuationSeparator" w:id="0">
    <w:p w14:paraId="40AD2950" w14:textId="77777777" w:rsidR="007651A5" w:rsidRDefault="007651A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BC64FDF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397713"/>
    <w:rsid w:val="004E29B3"/>
    <w:rsid w:val="00590D07"/>
    <w:rsid w:val="007651A5"/>
    <w:rsid w:val="00784D58"/>
    <w:rsid w:val="008D6863"/>
    <w:rsid w:val="00B86B75"/>
    <w:rsid w:val="00BB0064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9BE224"/>
  <w15:docId w15:val="{DF3810B3-24A5-4A21-9BE7-614DD349DC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7</Words>
  <Characters>100</Characters>
  <Application>Microsoft Office Word</Application>
  <DocSecurity>0</DocSecurity>
  <Lines>1</Lines>
  <Paragraphs>1</Paragraphs>
  <ScaleCrop>false</ScaleCrop>
  <Company/>
  <LinksUpToDate>false</LinksUpToDate>
  <CharactersWithSpaces>1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2</dc:title>
  <dc:creator>Evan Shimek</dc:creator>
  <cp:keywords/>
  <cp:lastModifiedBy>Evan Shimek</cp:lastModifiedBy>
  <cp:revision>2</cp:revision>
  <dcterms:created xsi:type="dcterms:W3CDTF">2021-06-29T02:57:00Z</dcterms:created>
  <dcterms:modified xsi:type="dcterms:W3CDTF">2021-06-29T02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6/28/2021</vt:lpwstr>
  </property>
  <property fmtid="{D5CDD505-2E9C-101B-9397-08002B2CF9AE}" pid="3" name="output">
    <vt:lpwstr>word_document</vt:lpwstr>
  </property>
</Properties>
</file>